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426A" w:rsidRPr="00E7426A" w:rsidRDefault="00E7426A" w:rsidP="00E7426A">
      <w:pPr>
        <w:spacing w:after="0" w:line="288" w:lineRule="atLeast"/>
        <w:outlineLvl w:val="0"/>
        <w:rPr>
          <w:rFonts w:ascii="inherit" w:eastAsia="Times New Roman" w:hAnsi="inherit" w:cs="Times New Roman"/>
          <w:kern w:val="36"/>
          <w:sz w:val="63"/>
          <w:szCs w:val="63"/>
          <w:lang w:eastAsia="en-IN"/>
        </w:rPr>
      </w:pPr>
      <w:r w:rsidRPr="00E7426A">
        <w:rPr>
          <w:rFonts w:ascii="inherit" w:eastAsia="Times New Roman" w:hAnsi="inherit" w:cs="Times New Roman"/>
          <w:kern w:val="36"/>
          <w:sz w:val="63"/>
          <w:szCs w:val="63"/>
          <w:lang w:eastAsia="en-IN"/>
        </w:rPr>
        <w:t xml:space="preserve">Physical pharmaceutics-2 (B pharmacy 4 </w:t>
      </w:r>
      <w:proofErr w:type="spellStart"/>
      <w:r w:rsidRPr="00E7426A">
        <w:rPr>
          <w:rFonts w:ascii="inherit" w:eastAsia="Times New Roman" w:hAnsi="inherit" w:cs="Times New Roman"/>
          <w:kern w:val="36"/>
          <w:sz w:val="63"/>
          <w:szCs w:val="63"/>
          <w:lang w:eastAsia="en-IN"/>
        </w:rPr>
        <w:t>sem</w:t>
      </w:r>
      <w:proofErr w:type="spellEnd"/>
      <w:r w:rsidRPr="00E7426A">
        <w:rPr>
          <w:rFonts w:ascii="inherit" w:eastAsia="Times New Roman" w:hAnsi="inherit" w:cs="Times New Roman"/>
          <w:kern w:val="36"/>
          <w:sz w:val="63"/>
          <w:szCs w:val="63"/>
          <w:lang w:eastAsia="en-IN"/>
        </w:rPr>
        <w:t>) question bank for all unit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Question Bank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UNIT I: </w:t>
      </w: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COLLOIDAL DISPERSIONS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Long Essays (10 Marks)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the electrical properties and kinetic properties of colloids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the optical and electrical properties of colloids.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the kinetic and optical properties of colloids.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colloids? Give example. Explain any four methods of preparation of different types of colloids.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different methods of preparation and purification of colloids.</w:t>
      </w:r>
    </w:p>
    <w:p w:rsidR="00E7426A" w:rsidRPr="00E7426A" w:rsidRDefault="00E7426A" w:rsidP="00E7426A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different purification methods and protection of colloid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Essays (05 Marks)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colloids? Classify the colloids. Differentiate between different types of colloid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hydrophobic colloids? Describe any four preparation method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association colloids with example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protection of colloid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ith the help of a neat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labeled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diagram explain methods for purification of colloid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optical properties of colloids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kinetic properties of colloids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 Explain electrical properties of colloid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DME and its applications.</w:t>
      </w:r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Explain the concept DLVO theory with energy curves. How this theory is applied in stabilizing the colloidal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persion.</w:t>
      </w:r>
      <w:proofErr w:type="gramEnd"/>
    </w:p>
    <w:p w:rsidR="00E7426A" w:rsidRPr="00E7426A" w:rsidRDefault="00E7426A" w:rsidP="00E7426A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association colloids? Mention the mechanism of formation of micelles with suitable example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Answers (02 Marks)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State and explain Hardy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chulz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rule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>What is craft point?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and classify colloids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association colloids?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gold number?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Tyndall effect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zeta potential? Give example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nernst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potential? Give example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electro osmosis and electrophoresis?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streaming potential?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term colloid and mention its applications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condensation method of preparation of colloids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meant by protective colloids? Mention one example for the same.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Explain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ofmeister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series with example</w:t>
      </w:r>
    </w:p>
    <w:p w:rsidR="00E7426A" w:rsidRPr="00E7426A" w:rsidRDefault="00E7426A" w:rsidP="00E7426A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List the effect of mixing different types of colloid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UNIT II: Rheology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Long Essay (10 Marks)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and explain Non Newtonian flow of liquids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Newtonian flow of liquids. Explain shear thinning system of liquids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Thixotropy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. Explain different methods for its determination and give its application in pharmacy.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the mechanism of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thixotropy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and give its applications in pharmacy.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Viscosity. Classify different viscometers with examples. With the help of neat diagram explain the principle and working of any one single point viscometer. 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Viscosity. Classify different viscometers with examples. With the help of neat diagram explain the principle and working of any one multipoint viscometer. </w:t>
      </w:r>
    </w:p>
    <w:p w:rsidR="00E7426A" w:rsidRPr="00E7426A" w:rsidRDefault="00E7426A" w:rsidP="00E7426A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ith the help of neat diagram explain the working principle of Cup &amp; bob and Cone &amp; plate viscometer with its advantages and disadvantage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Essay (05 Marks)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Newtonian system of flow with examples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Plastic and dilatant flow of liquids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iscuss plastic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pseudoplastic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system of flow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>Explain shear thickening system with examples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Explain the mechanism of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thixotropy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with examples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Explain the methods to determine the thixotropic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behavior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of liquids. 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principle of cup &amp; bob viscometer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principle of Ostwald’s viscometer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physical stability if suspension.</w:t>
      </w:r>
    </w:p>
    <w:p w:rsidR="00E7426A" w:rsidRPr="00E7426A" w:rsidRDefault="00E7426A" w:rsidP="00E7426A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different methods to evaluate the stability of suspension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Answer (02 Marks)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Rheology. Give any two application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scribe a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Rheogram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Rheopexy</w:t>
      </w:r>
      <w:proofErr w:type="spellEnd"/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yield value? Give its application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latancy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with example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Newton’s law of flow with equation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Give examples for plastic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pseudoplastic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system of flow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Negativ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thixotropy</w:t>
      </w:r>
      <w:proofErr w:type="spellEnd"/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Bulges and Spur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Bulges with example.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Spurs with example.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Viscosity along with its units of expression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plug flow? How do you overcome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it.</w:t>
      </w:r>
      <w:proofErr w:type="gramEnd"/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microemulsions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and multiple emulsions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raw flow curve for anti-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thixotropy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flow and explain its mechanism.</w:t>
      </w:r>
    </w:p>
    <w:p w:rsidR="00E7426A" w:rsidRPr="00E7426A" w:rsidRDefault="00E7426A" w:rsidP="00E7426A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terms shear thinning and shear thickening system. Give example for each type of material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Unit III: Coarse Dispersions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Long Essays</w:t>
      </w:r>
    </w:p>
    <w:p w:rsidR="00E7426A" w:rsidRPr="00E7426A" w:rsidRDefault="00E7426A" w:rsidP="00E7426A">
      <w:pPr>
        <w:numPr>
          <w:ilvl w:val="0"/>
          <w:numId w:val="7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in detail interfacial properties of suspended particles.</w:t>
      </w:r>
    </w:p>
    <w:p w:rsidR="00E7426A" w:rsidRPr="00E7426A" w:rsidRDefault="00E7426A" w:rsidP="00E7426A">
      <w:pPr>
        <w:numPr>
          <w:ilvl w:val="0"/>
          <w:numId w:val="7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formulation parameters of suspension.</w:t>
      </w:r>
    </w:p>
    <w:p w:rsidR="00E7426A" w:rsidRPr="00E7426A" w:rsidRDefault="00E7426A" w:rsidP="00E7426A">
      <w:pPr>
        <w:numPr>
          <w:ilvl w:val="0"/>
          <w:numId w:val="7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cuss in detail the theories of emulsion.</w:t>
      </w:r>
    </w:p>
    <w:p w:rsidR="00E7426A" w:rsidRPr="00E7426A" w:rsidRDefault="00E7426A" w:rsidP="00E7426A">
      <w:pPr>
        <w:numPr>
          <w:ilvl w:val="0"/>
          <w:numId w:val="7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emulsion. Explain in detail rheological properties of emulsion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HORT ESSAYS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the formulation of emulsion by HLB method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Classify emulsions with example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rite a note on identification tests of emulsion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 Settling of suspension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rite a note on preservation of emulsion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>Classify suspension with example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fferentiate between flocculated and deflocculated suspensions.</w:t>
      </w:r>
    </w:p>
    <w:p w:rsidR="00E7426A" w:rsidRPr="00E7426A" w:rsidRDefault="00E7426A" w:rsidP="00E7426A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rite a note on phase equilibrium in coarse dispersion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hort Answers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suspensions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emulsions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phase inversions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fferentiate between creaming and cracking.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tokes law</w:t>
      </w:r>
    </w:p>
    <w:p w:rsidR="00E7426A" w:rsidRPr="00E7426A" w:rsidRDefault="00E7426A" w:rsidP="00E7426A">
      <w:pPr>
        <w:numPr>
          <w:ilvl w:val="0"/>
          <w:numId w:val="9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edimentation volume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 xml:space="preserve"> Unit IV: </w:t>
      </w:r>
      <w:proofErr w:type="spellStart"/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Micromeritics</w:t>
      </w:r>
      <w:proofErr w:type="spellEnd"/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answers (02 Marks)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Stat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dmundson’s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equation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State stokes law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frequency distribution curve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normal distribution curve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percent log normal distribution curve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polydispers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system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are equivalent diameters? Explain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martins</w:t>
      </w:r>
      <w:proofErr w:type="gram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diameter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ferret diameter and projected diameter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particle size distribution and particle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number</w:t>
      </w:r>
      <w:proofErr w:type="gramEnd"/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quantasorb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. Explain its principle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fundamental properties? Give examples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bulk density ant true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nsity</w:t>
      </w:r>
      <w:proofErr w:type="gramEnd"/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angle of repose. Write its significance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void volume and porosity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granular density and true density 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is compressibility index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rate of flow of powder and explain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carr’s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index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Give packaging arrangement of powders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volume-surface mean diameter. Give the equation for its calculation.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shape factor. What is its importance in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micromeritics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?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List four methods to improve the flow properties of granules and powders.</w:t>
      </w:r>
    </w:p>
    <w:p w:rsidR="00E7426A" w:rsidRPr="00E7426A" w:rsidRDefault="00E7426A" w:rsidP="00E7426A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List the ways to characterize a powder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Essay (05 Marks)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 xml:space="preserve">How do you represent particle size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istribution</w:t>
      </w:r>
      <w:proofErr w:type="gramEnd"/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umerate methods to determine the particle size. Explain any two methods to determine the particle size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ith the help of neat diagram explain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Andreason’s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pipette method to determine the particle size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ith the help of neat diagram explain principle and working of coulter counter method to determine the particle size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What is specific surface area? How is it measured by air permeability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method</w:t>
      </w:r>
      <w:proofErr w:type="gramEnd"/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What are derived properties of powders? Explain any two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angle of repose. Explain the method to determine the same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porosity. Give its applications in pharmacy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umerate different methods of determination of true density and explain any one.</w:t>
      </w:r>
    </w:p>
    <w:p w:rsidR="00E7426A" w:rsidRPr="00E7426A" w:rsidRDefault="00E7426A" w:rsidP="00E7426A">
      <w:pPr>
        <w:numPr>
          <w:ilvl w:val="0"/>
          <w:numId w:val="11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List different types of densities of powder/granules. Write the experimental method for the determination of any one of them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 UNIT V: Drug stability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Long Essay (10 Marks)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first order reaction with suitable examples. Deduce an equation for the determination of rate constant,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and shelf life for first order reaction kinetics.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Zero order reaction with suitable examples. Deduce an equation for the determination of rate constant,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and shelf life for zero order reaction kinetics.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chemical degradation of pharmaceutical compounds due to hydrolysis. Explain its preventive measures.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chemical degradation of pharmaceutical compounds due to oxidation. Explain its preventive measures. 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chemical degradation of pharmaceutical compounds due to hydrolysis and oxidation.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umerate the different methods of determination of order of reaction. Explain any two methods in detail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stability studies. Explain in detail how the shelf life of pharmaceutical product is determined.</w:t>
      </w:r>
    </w:p>
    <w:p w:rsidR="00E7426A" w:rsidRPr="00E7426A" w:rsidRDefault="00E7426A" w:rsidP="00E7426A">
      <w:pPr>
        <w:numPr>
          <w:ilvl w:val="0"/>
          <w:numId w:val="12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Give the objectives, salient features, methodology and limitations of accelerated stability studies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essay (05 Marks)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>Explain the factors influencing the rate of a reac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  the</w:t>
      </w:r>
      <w:proofErr w:type="gram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preventive measures for chemical degradation due to oxida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 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  the</w:t>
      </w:r>
      <w:proofErr w:type="gram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preventive measures for chemical degradation due to hydrolysis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 Explain the graphical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method for determination of order of reac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order of reaction. Explain the substitution method for determination of order of reac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order of reaction. Explain the differential method for determination of order of reac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physical degradation of pharmaceuticals and its preventive measures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environmental factors affecting degradation of drugs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Arrhenius plot and give its significance in calculation of shelf life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effect of temperature on rate of a reaction.</w:t>
      </w:r>
    </w:p>
    <w:p w:rsidR="00E7426A" w:rsidRPr="00E7426A" w:rsidRDefault="00E7426A" w:rsidP="00E7426A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methodology to calculate shelf life of a drug with graphical representation.</w:t>
      </w:r>
    </w:p>
    <w:p w:rsidR="00E7426A" w:rsidRPr="00E7426A" w:rsidRDefault="00E7426A" w:rsidP="00E7426A">
      <w:pPr>
        <w:spacing w:after="36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b/>
          <w:bCs/>
          <w:color w:val="222222"/>
          <w:sz w:val="26"/>
          <w:szCs w:val="26"/>
          <w:lang w:eastAsia="en-IN"/>
        </w:rPr>
        <w:t>Short answers (02 Marks)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rate and order of a reaction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molecularity of reaction with exampl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pseudo zero order reaction with exampl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pseudo first order reaction with exampl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list different methods of determination of order of reaction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zero order reaction with suitable exampl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first order reaction with suitable exampl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Give expressions for rate constant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of zero and first order rate of a reaction 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Give expressions for rate constant and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of first and second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order  rate</w:t>
      </w:r>
      <w:proofErr w:type="gram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of a reaction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How are pharmaceuticals stabilized against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ydrolysis</w:t>
      </w:r>
      <w:proofErr w:type="gramEnd"/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How are pharmaceuticals stabilized against </w:t>
      </w:r>
      <w:proofErr w:type="gram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oxidation</w:t>
      </w:r>
      <w:proofErr w:type="gramEnd"/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physical and chemical degradation with examples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list environmental factors affecting degradation of drugs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nlist various applications of chemical kinetics in pharmacy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Give Arrhenius equation and its significanc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efine shelf life of a medicinal product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Draw Arrhenius plot and mention its use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lastRenderedPageBreak/>
        <w:t>Derive an expression for the time taken for 90% retention of potency for a zero order reaction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rive an equation to show that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is independent of the concentration in first order reaction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Explain why suspension mostly follow zero order</w:t>
      </w:r>
    </w:p>
    <w:p w:rsidR="00E7426A" w:rsidRPr="00E7426A" w:rsidRDefault="00E7426A" w:rsidP="00E7426A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</w:pPr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Define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. Explain concept of </w:t>
      </w:r>
      <w:proofErr w:type="spellStart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>half life</w:t>
      </w:r>
      <w:proofErr w:type="spellEnd"/>
      <w:r w:rsidRPr="00E7426A">
        <w:rPr>
          <w:rFonts w:ascii="Segoe UI" w:eastAsia="Times New Roman" w:hAnsi="Segoe UI" w:cs="Segoe UI"/>
          <w:color w:val="222222"/>
          <w:sz w:val="26"/>
          <w:szCs w:val="26"/>
          <w:lang w:eastAsia="en-IN"/>
        </w:rPr>
        <w:t xml:space="preserve"> in first order reaction</w:t>
      </w:r>
    </w:p>
    <w:p w:rsidR="00250DA7" w:rsidRDefault="00250DA7">
      <w:bookmarkStart w:id="0" w:name="_GoBack"/>
      <w:bookmarkEnd w:id="0"/>
    </w:p>
    <w:sectPr w:rsidR="00250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A65"/>
    <w:multiLevelType w:val="multilevel"/>
    <w:tmpl w:val="9AD09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609A0"/>
    <w:multiLevelType w:val="multilevel"/>
    <w:tmpl w:val="C8D2B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240CE2"/>
    <w:multiLevelType w:val="multilevel"/>
    <w:tmpl w:val="D138F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4B2DC9"/>
    <w:multiLevelType w:val="multilevel"/>
    <w:tmpl w:val="6CD46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AD1C01"/>
    <w:multiLevelType w:val="multilevel"/>
    <w:tmpl w:val="12BAD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A9395D"/>
    <w:multiLevelType w:val="multilevel"/>
    <w:tmpl w:val="C91EF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411EAF"/>
    <w:multiLevelType w:val="multilevel"/>
    <w:tmpl w:val="B80EA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570411"/>
    <w:multiLevelType w:val="multilevel"/>
    <w:tmpl w:val="84147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A212C1"/>
    <w:multiLevelType w:val="multilevel"/>
    <w:tmpl w:val="722C5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0C20BD"/>
    <w:multiLevelType w:val="multilevel"/>
    <w:tmpl w:val="37564A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FB1E0A"/>
    <w:multiLevelType w:val="multilevel"/>
    <w:tmpl w:val="55448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2B7318"/>
    <w:multiLevelType w:val="multilevel"/>
    <w:tmpl w:val="769A4D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650722"/>
    <w:multiLevelType w:val="multilevel"/>
    <w:tmpl w:val="88BC14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E57AD8"/>
    <w:multiLevelType w:val="multilevel"/>
    <w:tmpl w:val="F9F4B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1"/>
  </w:num>
  <w:num w:numId="8">
    <w:abstractNumId w:val="2"/>
  </w:num>
  <w:num w:numId="9">
    <w:abstractNumId w:val="10"/>
  </w:num>
  <w:num w:numId="10">
    <w:abstractNumId w:val="12"/>
  </w:num>
  <w:num w:numId="11">
    <w:abstractNumId w:val="6"/>
  </w:num>
  <w:num w:numId="12">
    <w:abstractNumId w:val="5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jA1tDAxMLAwszBR0lEKTi0uzszPAykwrAUA421jeCwAAAA="/>
  </w:docVars>
  <w:rsids>
    <w:rsidRoot w:val="00E7426A"/>
    <w:rsid w:val="00250DA7"/>
    <w:rsid w:val="00E74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C73510-6393-4F2B-A495-2909DC717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42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26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742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742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4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2787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58</Words>
  <Characters>8314</Characters>
  <Application>Microsoft Office Word</Application>
  <DocSecurity>0</DocSecurity>
  <Lines>69</Lines>
  <Paragraphs>19</Paragraphs>
  <ScaleCrop>false</ScaleCrop>
  <Company/>
  <LinksUpToDate>false</LinksUpToDate>
  <CharactersWithSpaces>9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10-03T10:28:00Z</dcterms:created>
  <dcterms:modified xsi:type="dcterms:W3CDTF">2021-10-03T10:29:00Z</dcterms:modified>
</cp:coreProperties>
</file>